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7B0C" w:rsidRPr="008F40AA" w:rsidRDefault="008950B1" w:rsidP="007D2C48">
      <w:pPr>
        <w:spacing w:line="360" w:lineRule="auto"/>
        <w:jc w:val="center"/>
        <w:rPr>
          <w:b/>
          <w:sz w:val="44"/>
        </w:rPr>
      </w:pPr>
      <w:r w:rsidRPr="008F40AA">
        <w:rPr>
          <w:b/>
          <w:sz w:val="44"/>
        </w:rPr>
        <w:t>Leyfisbréf: Sk8roots</w:t>
      </w:r>
    </w:p>
    <w:p w:rsidR="008950B1" w:rsidRPr="007D2C48" w:rsidRDefault="008950B1" w:rsidP="00D556C4">
      <w:pPr>
        <w:spacing w:after="120" w:line="360" w:lineRule="auto"/>
        <w:rPr>
          <w:sz w:val="24"/>
        </w:rPr>
      </w:pPr>
      <w:r w:rsidRPr="007D2C48">
        <w:rPr>
          <w:sz w:val="24"/>
        </w:rPr>
        <w:t>Ég undirrituð/aður foreldri/</w:t>
      </w:r>
      <w:r w:rsidR="00BF6588">
        <w:rPr>
          <w:sz w:val="24"/>
        </w:rPr>
        <w:t>forsjáraðilli ______________</w:t>
      </w:r>
      <w:r w:rsidRPr="007D2C48">
        <w:rPr>
          <w:sz w:val="24"/>
        </w:rPr>
        <w:t>_____</w:t>
      </w:r>
      <w:r w:rsidR="00BF6588">
        <w:rPr>
          <w:sz w:val="24"/>
        </w:rPr>
        <w:t>__________</w:t>
      </w:r>
      <w:r w:rsidR="00D45AA5">
        <w:rPr>
          <w:sz w:val="24"/>
        </w:rPr>
        <w:t xml:space="preserve"> kt:____________</w:t>
      </w:r>
      <w:r w:rsidRPr="007D2C48">
        <w:rPr>
          <w:sz w:val="24"/>
        </w:rPr>
        <w:t xml:space="preserve"> veiti hér með samþykki fyrir því að _______________</w:t>
      </w:r>
      <w:r w:rsidR="00BF6588">
        <w:rPr>
          <w:sz w:val="24"/>
        </w:rPr>
        <w:t>______________</w:t>
      </w:r>
      <w:r w:rsidRPr="007D2C48">
        <w:rPr>
          <w:sz w:val="24"/>
        </w:rPr>
        <w:t>_____</w:t>
      </w:r>
      <w:r w:rsidR="00D45AA5">
        <w:rPr>
          <w:sz w:val="24"/>
        </w:rPr>
        <w:t>_____________</w:t>
      </w:r>
      <w:r w:rsidRPr="007D2C48">
        <w:rPr>
          <w:sz w:val="24"/>
        </w:rPr>
        <w:t xml:space="preserve"> (nafn ungmennis</w:t>
      </w:r>
      <w:r w:rsidR="00D45AA5">
        <w:rPr>
          <w:sz w:val="24"/>
        </w:rPr>
        <w:t xml:space="preserve"> og kt</w:t>
      </w:r>
      <w:r w:rsidRPr="007D2C48">
        <w:rPr>
          <w:sz w:val="24"/>
        </w:rPr>
        <w:t>) fái að taka þátt í hjólabrettanámskeiði á vegum Sk8roots í 88 húsinu/ Fjörheimum. Ég geri mér grein fyrir því að 88 húsið/ Fjörheimar bera ekki ábyrgð á meiðslum sem gætu komið upp við íþróttaiðkunina</w:t>
      </w:r>
      <w:r w:rsidR="007D2C48" w:rsidRPr="007D2C48">
        <w:rPr>
          <w:sz w:val="24"/>
        </w:rPr>
        <w:t>.</w:t>
      </w:r>
    </w:p>
    <w:p w:rsidR="007D2C48" w:rsidRPr="007D2C48" w:rsidRDefault="007D2C48" w:rsidP="00D556C4">
      <w:pPr>
        <w:spacing w:after="120" w:line="360" w:lineRule="auto"/>
        <w:rPr>
          <w:sz w:val="24"/>
        </w:rPr>
      </w:pPr>
      <w:r w:rsidRPr="007D2C48">
        <w:rPr>
          <w:sz w:val="24"/>
        </w:rPr>
        <w:t xml:space="preserve">Markmiðið er að hjálpa ungmennum að finna sitt áhugasvið og sína styrkleika. </w:t>
      </w:r>
    </w:p>
    <w:p w:rsidR="007D2C48" w:rsidRDefault="007D2C48" w:rsidP="00D556C4">
      <w:pPr>
        <w:spacing w:after="120" w:line="240" w:lineRule="auto"/>
        <w:rPr>
          <w:sz w:val="24"/>
        </w:rPr>
      </w:pPr>
      <w:r w:rsidRPr="007D2C48">
        <w:rPr>
          <w:sz w:val="24"/>
        </w:rPr>
        <w:t>Lögð er áhersla á hjólabrettaiðkun en ásamt því verður farið í myndbandsgerð og aðrar listir tengdar íþróttinni.</w:t>
      </w:r>
    </w:p>
    <w:p w:rsidR="00937B4F" w:rsidRDefault="00937B4F" w:rsidP="00D556C4">
      <w:pPr>
        <w:spacing w:after="120" w:line="240" w:lineRule="auto"/>
        <w:rPr>
          <w:rFonts w:eastAsiaTheme="minorEastAsia"/>
          <w:sz w:val="24"/>
        </w:rPr>
      </w:pPr>
      <w:r w:rsidRPr="00937B4F">
        <w:rPr>
          <w:rFonts w:eastAsiaTheme="minorEastAsia"/>
          <w:sz w:val="24"/>
        </w:rPr>
        <w:t>Samþykkir þú að starfsfólk taki ljósmyndir af barni þínu</w:t>
      </w:r>
      <w:r>
        <w:rPr>
          <w:rFonts w:eastAsiaTheme="minorEastAsia"/>
          <w:sz w:val="24"/>
        </w:rPr>
        <w:t xml:space="preserve">? </w:t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24"/>
              </w:rPr>
            </m:ctrlPr>
          </m:dPr>
          <m:e/>
        </m:d>
        <m:r>
          <w:rPr>
            <w:rFonts w:ascii="Cambria Math" w:hAnsi="Cambria Math" w:cstheme="minorHAnsi"/>
            <w:sz w:val="24"/>
          </w:rPr>
          <m:t xml:space="preserve"> </m:t>
        </m:r>
        <m:r>
          <m:rPr>
            <m:sty m:val="p"/>
          </m:rPr>
          <w:rPr>
            <w:rFonts w:ascii="Cambria Math" w:hAnsi="Cambria Math" w:cstheme="minorHAnsi"/>
            <w:sz w:val="24"/>
          </w:rPr>
          <m:t xml:space="preserve">Já 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24"/>
              </w:rPr>
            </m:ctrlPr>
          </m:dPr>
          <m:e/>
        </m:d>
      </m:oMath>
      <w:r>
        <w:rPr>
          <w:rFonts w:eastAsiaTheme="minorEastAsia"/>
          <w:sz w:val="24"/>
        </w:rPr>
        <w:t xml:space="preserve"> Nei</w:t>
      </w:r>
    </w:p>
    <w:p w:rsidR="00937B4F" w:rsidRDefault="00D45AA5" w:rsidP="00D556C4">
      <w:pPr>
        <w:spacing w:after="120" w:line="240" w:lineRule="auto"/>
        <w:rPr>
          <w:rFonts w:eastAsiaTheme="minorEastAsia"/>
          <w:sz w:val="24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</w:rPr>
            </m:ctrlPr>
          </m:dPr>
          <m:e/>
        </m:d>
      </m:oMath>
      <w:r w:rsidR="00937B4F">
        <w:rPr>
          <w:rFonts w:eastAsiaTheme="minorEastAsia"/>
          <w:sz w:val="24"/>
        </w:rPr>
        <w:t xml:space="preserve"> Má birta þær á fa</w:t>
      </w:r>
      <w:bookmarkStart w:id="0" w:name="_GoBack"/>
      <w:bookmarkEnd w:id="0"/>
      <w:r w:rsidR="00937B4F">
        <w:rPr>
          <w:rFonts w:eastAsiaTheme="minorEastAsia"/>
          <w:sz w:val="24"/>
        </w:rPr>
        <w:t>cebook síðu 88 hússins/Fjörheima?</w:t>
      </w:r>
    </w:p>
    <w:p w:rsidR="00937B4F" w:rsidRDefault="00D45AA5" w:rsidP="00D556C4">
      <w:pPr>
        <w:spacing w:after="120" w:line="240" w:lineRule="auto"/>
        <w:rPr>
          <w:rFonts w:eastAsiaTheme="minorEastAsia"/>
          <w:sz w:val="24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</w:rPr>
            </m:ctrlPr>
          </m:dPr>
          <m:e/>
        </m:d>
      </m:oMath>
      <w:r w:rsidR="00937B4F">
        <w:rPr>
          <w:rFonts w:eastAsiaTheme="minorEastAsia"/>
          <w:sz w:val="24"/>
        </w:rPr>
        <w:t xml:space="preserve"> </w:t>
      </w:r>
      <w:r w:rsidR="00937B4F" w:rsidRPr="00937B4F">
        <w:rPr>
          <w:rFonts w:eastAsiaTheme="minorEastAsia"/>
          <w:sz w:val="24"/>
        </w:rPr>
        <w:t xml:space="preserve">Má </w:t>
      </w:r>
      <w:r w:rsidR="00937B4F">
        <w:rPr>
          <w:rFonts w:eastAsiaTheme="minorEastAsia"/>
          <w:sz w:val="24"/>
        </w:rPr>
        <w:t>birta þær á opinberum vettvangi</w:t>
      </w:r>
      <w:r w:rsidR="00937B4F" w:rsidRPr="00937B4F">
        <w:rPr>
          <w:rFonts w:eastAsiaTheme="minorEastAsia"/>
          <w:sz w:val="24"/>
        </w:rPr>
        <w:t>, s.s. ársskýrslu</w:t>
      </w:r>
      <w:r w:rsidR="00937B4F">
        <w:rPr>
          <w:rFonts w:eastAsiaTheme="minorEastAsia"/>
          <w:sz w:val="24"/>
        </w:rPr>
        <w:t>?</w:t>
      </w:r>
    </w:p>
    <w:p w:rsidR="00937B4F" w:rsidRPr="00937B4F" w:rsidRDefault="00D45AA5" w:rsidP="00D556C4">
      <w:pPr>
        <w:spacing w:line="240" w:lineRule="auto"/>
        <w:rPr>
          <w:sz w:val="24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</w:rPr>
            </m:ctrlPr>
          </m:dPr>
          <m:e/>
        </m:d>
      </m:oMath>
      <w:r w:rsidR="00937B4F">
        <w:rPr>
          <w:rFonts w:eastAsiaTheme="minorEastAsia"/>
          <w:sz w:val="24"/>
        </w:rPr>
        <w:t xml:space="preserve"> </w:t>
      </w:r>
      <w:r w:rsidR="00937B4F" w:rsidRPr="00937B4F">
        <w:rPr>
          <w:rFonts w:eastAsiaTheme="minorEastAsia"/>
          <w:sz w:val="24"/>
        </w:rPr>
        <w:t xml:space="preserve">Má </w:t>
      </w:r>
      <w:r w:rsidR="00937B4F">
        <w:rPr>
          <w:rFonts w:eastAsiaTheme="minorEastAsia"/>
          <w:sz w:val="24"/>
        </w:rPr>
        <w:t>nota þær til kynningar starfinu?</w:t>
      </w:r>
    </w:p>
    <w:p w:rsidR="007D2C48" w:rsidRPr="007D2C48" w:rsidRDefault="007D2C48" w:rsidP="00AA20DD">
      <w:pPr>
        <w:spacing w:line="240" w:lineRule="auto"/>
        <w:rPr>
          <w:sz w:val="24"/>
        </w:rPr>
      </w:pPr>
      <w:r w:rsidRPr="007D2C48">
        <w:rPr>
          <w:sz w:val="24"/>
        </w:rPr>
        <w:t xml:space="preserve">Námskeiðið er </w:t>
      </w:r>
      <w:r w:rsidR="00AA20DD">
        <w:rPr>
          <w:sz w:val="24"/>
        </w:rPr>
        <w:t>15,000 ISK</w:t>
      </w:r>
      <w:r w:rsidRPr="007D2C48">
        <w:rPr>
          <w:sz w:val="24"/>
        </w:rPr>
        <w:t xml:space="preserve"> og er á vegum Sk8roots</w:t>
      </w:r>
      <w:r w:rsidR="00AA20DD">
        <w:rPr>
          <w:sz w:val="24"/>
        </w:rPr>
        <w:t xml:space="preserve">, Húnaklúbburinn, og </w:t>
      </w:r>
      <w:r w:rsidR="00AA20DD">
        <w:rPr>
          <w:rStyle w:val="tlid-translation"/>
        </w:rPr>
        <w:t>ungmennaráð</w:t>
      </w:r>
      <w:r w:rsidR="00AA20DD">
        <w:rPr>
          <w:rStyle w:val="tlid-translation"/>
        </w:rPr>
        <w:t xml:space="preserve"> Húnaþing vestra</w:t>
      </w:r>
      <w:r w:rsidRPr="007D2C48">
        <w:rPr>
          <w:sz w:val="24"/>
        </w:rPr>
        <w:t>. Hugo Hoffmeister er kennari á námskeiðinu en hann hefur keppt á heimsmeistaramótum í íþróttinni.</w:t>
      </w:r>
    </w:p>
    <w:p w:rsidR="007D2C48" w:rsidRPr="007D2C48" w:rsidRDefault="007D2C48" w:rsidP="007D2C48">
      <w:pPr>
        <w:spacing w:line="360" w:lineRule="auto"/>
        <w:rPr>
          <w:sz w:val="24"/>
        </w:rPr>
      </w:pPr>
    </w:p>
    <w:p w:rsidR="007D2C48" w:rsidRPr="007D2C48" w:rsidRDefault="007D2C48" w:rsidP="007D2C48">
      <w:pPr>
        <w:spacing w:line="360" w:lineRule="auto"/>
        <w:rPr>
          <w:sz w:val="24"/>
        </w:rPr>
      </w:pPr>
      <w:r w:rsidRPr="007D2C48">
        <w:rPr>
          <w:sz w:val="24"/>
        </w:rPr>
        <w:t>__________</w:t>
      </w:r>
      <w:r>
        <w:rPr>
          <w:sz w:val="24"/>
        </w:rPr>
        <w:t xml:space="preserve">_________________________                 </w:t>
      </w:r>
      <w:r w:rsidR="001237B6">
        <w:rPr>
          <w:sz w:val="24"/>
        </w:rPr>
        <w:t xml:space="preserve">                      </w:t>
      </w:r>
      <w:r w:rsidRPr="007D2C48">
        <w:rPr>
          <w:sz w:val="24"/>
        </w:rPr>
        <w:t xml:space="preserve">   _____________________</w:t>
      </w:r>
    </w:p>
    <w:p w:rsidR="007D2C48" w:rsidRPr="001237B6" w:rsidRDefault="007D2C48" w:rsidP="007D2C48">
      <w:pPr>
        <w:spacing w:line="360" w:lineRule="auto"/>
        <w:rPr>
          <w:b/>
          <w:sz w:val="24"/>
        </w:rPr>
      </w:pPr>
      <w:r w:rsidRPr="001237B6">
        <w:rPr>
          <w:b/>
          <w:sz w:val="24"/>
        </w:rPr>
        <w:t>Foreldri/ forsjáraðilli                                                                                   Símanúmer</w:t>
      </w:r>
    </w:p>
    <w:p w:rsidR="00641B22" w:rsidRPr="007D2C48" w:rsidRDefault="007D2C48" w:rsidP="007D2C48">
      <w:pPr>
        <w:spacing w:line="360" w:lineRule="auto"/>
        <w:rPr>
          <w:sz w:val="24"/>
        </w:rPr>
      </w:pPr>
      <w:r w:rsidRPr="007D2C48">
        <w:rPr>
          <w:noProof/>
          <w:sz w:val="24"/>
          <w:lang w:val="en-US"/>
        </w:rPr>
        <w:drawing>
          <wp:anchor distT="0" distB="0" distL="114300" distR="114300" simplePos="0" relativeHeight="251658240" behindDoc="1" locked="0" layoutInCell="1" allowOverlap="1" wp14:anchorId="3C59034B" wp14:editId="3DE0289E">
            <wp:simplePos x="0" y="0"/>
            <wp:positionH relativeFrom="margin">
              <wp:posOffset>2011094</wp:posOffset>
            </wp:positionH>
            <wp:positionV relativeFrom="paragraph">
              <wp:posOffset>9916</wp:posOffset>
            </wp:positionV>
            <wp:extent cx="1744394" cy="1744394"/>
            <wp:effectExtent l="0" t="0" r="8255" b="8255"/>
            <wp:wrapTight wrapText="bothSides">
              <wp:wrapPolygon edited="0">
                <wp:start x="0" y="0"/>
                <wp:lineTo x="0" y="21466"/>
                <wp:lineTo x="21466" y="21466"/>
                <wp:lineTo x="2146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1099663_962343123963252_3057262892156977152_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394" cy="1744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D2C48" w:rsidRPr="007D2C48" w:rsidRDefault="007D2C48" w:rsidP="007D2C48">
      <w:pPr>
        <w:spacing w:line="360" w:lineRule="auto"/>
        <w:rPr>
          <w:sz w:val="24"/>
        </w:rPr>
      </w:pPr>
    </w:p>
    <w:p w:rsidR="007D2C48" w:rsidRPr="007D2C48" w:rsidRDefault="007D2C48" w:rsidP="007D2C48">
      <w:pPr>
        <w:spacing w:line="360" w:lineRule="auto"/>
        <w:rPr>
          <w:sz w:val="24"/>
        </w:rPr>
      </w:pPr>
    </w:p>
    <w:p w:rsidR="007D2C48" w:rsidRPr="007D2C48" w:rsidRDefault="007D2C48" w:rsidP="007D2C48">
      <w:pPr>
        <w:spacing w:line="360" w:lineRule="auto"/>
        <w:rPr>
          <w:sz w:val="24"/>
        </w:rPr>
      </w:pPr>
    </w:p>
    <w:p w:rsidR="00BF6588" w:rsidRDefault="00BF6588" w:rsidP="00BF6588">
      <w:pPr>
        <w:spacing w:line="360" w:lineRule="auto"/>
        <w:jc w:val="center"/>
        <w:rPr>
          <w:sz w:val="24"/>
        </w:rPr>
      </w:pPr>
    </w:p>
    <w:p w:rsidR="007D2C48" w:rsidRPr="00C60B89" w:rsidRDefault="007D2C48" w:rsidP="00BF6588">
      <w:pPr>
        <w:spacing w:line="360" w:lineRule="auto"/>
        <w:jc w:val="center"/>
        <w:rPr>
          <w:b/>
          <w:sz w:val="24"/>
        </w:rPr>
      </w:pPr>
      <w:r w:rsidRPr="00C60B89">
        <w:rPr>
          <w:b/>
          <w:sz w:val="24"/>
        </w:rPr>
        <w:t>Sk8roots</w:t>
      </w:r>
    </w:p>
    <w:p w:rsidR="007D2C48" w:rsidRPr="00BF6588" w:rsidRDefault="007D2C48" w:rsidP="00BF6588">
      <w:pPr>
        <w:spacing w:line="360" w:lineRule="auto"/>
        <w:jc w:val="center"/>
        <w:rPr>
          <w:b/>
          <w:sz w:val="24"/>
        </w:rPr>
      </w:pPr>
      <w:r w:rsidRPr="00C60B89">
        <w:rPr>
          <w:b/>
          <w:sz w:val="24"/>
        </w:rPr>
        <w:t>Hugo Hoffmeister, sími: 783-1150/ 867-1673</w:t>
      </w:r>
    </w:p>
    <w:p w:rsidR="007D2C48" w:rsidRPr="00C60B89" w:rsidRDefault="00D45AA5" w:rsidP="00C60B89">
      <w:pPr>
        <w:spacing w:line="360" w:lineRule="auto"/>
        <w:rPr>
          <w:sz w:val="24"/>
        </w:rPr>
      </w:pPr>
      <w:hyperlink r:id="rId5" w:history="1">
        <w:r w:rsidR="007D2C48" w:rsidRPr="00C60B89">
          <w:rPr>
            <w:rStyle w:val="Hyperlink"/>
            <w:color w:val="auto"/>
            <w:sz w:val="24"/>
          </w:rPr>
          <w:t>https://www.sk8roots.com/</w:t>
        </w:r>
      </w:hyperlink>
      <w:r w:rsidR="007D2C48" w:rsidRPr="00C60B89">
        <w:rPr>
          <w:sz w:val="24"/>
        </w:rPr>
        <w:t xml:space="preserve">                                                             </w:t>
      </w:r>
      <w:r w:rsidR="007D2C48" w:rsidRPr="007D2C48">
        <w:rPr>
          <w:sz w:val="24"/>
        </w:rPr>
        <w:t>sk8rootsproject@gmail.com</w:t>
      </w:r>
    </w:p>
    <w:sectPr w:rsidR="007D2C48" w:rsidRPr="00C60B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7IwNTU1sDQxNzRU0lEKTi0uzszPAykwqgUAmu1nwSwAAAA="/>
  </w:docVars>
  <w:rsids>
    <w:rsidRoot w:val="008950B1"/>
    <w:rsid w:val="00017B0C"/>
    <w:rsid w:val="001237B6"/>
    <w:rsid w:val="00641B22"/>
    <w:rsid w:val="007D2C48"/>
    <w:rsid w:val="008950B1"/>
    <w:rsid w:val="008F40AA"/>
    <w:rsid w:val="00937B4F"/>
    <w:rsid w:val="00A65BE9"/>
    <w:rsid w:val="00AA20DD"/>
    <w:rsid w:val="00AC4513"/>
    <w:rsid w:val="00BF6588"/>
    <w:rsid w:val="00C60B89"/>
    <w:rsid w:val="00D45AA5"/>
    <w:rsid w:val="00D556C4"/>
    <w:rsid w:val="00DB1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C02CC"/>
  <w15:chartTrackingRefBased/>
  <w15:docId w15:val="{EA50E80D-BDE0-46CB-9B26-04E6539E6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2C4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37B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B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B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B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B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B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B4F"/>
    <w:rPr>
      <w:rFonts w:ascii="Segoe UI" w:hAnsi="Segoe UI" w:cs="Segoe UI"/>
      <w:sz w:val="18"/>
      <w:szCs w:val="18"/>
    </w:rPr>
  </w:style>
  <w:style w:type="character" w:customStyle="1" w:styleId="tlid-translation">
    <w:name w:val="tlid-translation"/>
    <w:basedOn w:val="DefaultParagraphFont"/>
    <w:rsid w:val="00AA20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sk8roots.com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ykjanesbær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nhildur Gunnarsdóttir</dc:creator>
  <cp:keywords/>
  <dc:description/>
  <cp:lastModifiedBy>Jessica Faustini Aquino</cp:lastModifiedBy>
  <cp:revision>7</cp:revision>
  <dcterms:created xsi:type="dcterms:W3CDTF">2018-09-11T17:01:00Z</dcterms:created>
  <dcterms:modified xsi:type="dcterms:W3CDTF">2020-06-18T14:22:00Z</dcterms:modified>
</cp:coreProperties>
</file>